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4AA9" w:rsidRDefault="002F4AA9" w:rsidP="00FD45CF">
      <w:pPr>
        <w:jc w:val="center"/>
        <w:rPr>
          <w:b/>
          <w:sz w:val="40"/>
          <w:szCs w:val="40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262A7543" wp14:editId="1255A881">
            <wp:extent cx="5314950" cy="1419225"/>
            <wp:effectExtent l="0" t="0" r="0" b="0"/>
            <wp:docPr id="1" name="Picture 1" descr="SC State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 State Librar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0F1E" w:rsidRPr="00FD45CF" w:rsidRDefault="00D63FF1" w:rsidP="00FD45C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Lottery</w:t>
      </w:r>
      <w:r w:rsidR="00067447" w:rsidRPr="00FD45CF">
        <w:rPr>
          <w:b/>
          <w:sz w:val="40"/>
          <w:szCs w:val="40"/>
        </w:rPr>
        <w:t xml:space="preserve"> </w:t>
      </w:r>
      <w:r w:rsidR="00DF2FC9" w:rsidRPr="00FD45CF">
        <w:rPr>
          <w:b/>
          <w:sz w:val="40"/>
          <w:szCs w:val="40"/>
        </w:rPr>
        <w:t>Compliance</w:t>
      </w:r>
      <w:r w:rsidR="00067447" w:rsidRPr="00FD45CF">
        <w:rPr>
          <w:b/>
          <w:sz w:val="40"/>
          <w:szCs w:val="40"/>
        </w:rPr>
        <w:t xml:space="preserve"> Certification</w:t>
      </w:r>
    </w:p>
    <w:p w:rsidR="00067447" w:rsidRDefault="00067447"/>
    <w:p w:rsidR="00067447" w:rsidRDefault="00067447">
      <w:r w:rsidRPr="00FD45CF">
        <w:rPr>
          <w:b/>
        </w:rPr>
        <w:t>Funding Year</w:t>
      </w:r>
      <w:r>
        <w:t xml:space="preserve">__________________ </w:t>
      </w:r>
      <w:r w:rsidRPr="00FD45CF">
        <w:rPr>
          <w:b/>
        </w:rPr>
        <w:t>Library System</w:t>
      </w:r>
      <w:r>
        <w:t>___________________________________________</w:t>
      </w:r>
    </w:p>
    <w:p w:rsidR="00FD45CF" w:rsidRDefault="00FD45CF"/>
    <w:p w:rsidR="00AE0243" w:rsidRDefault="00FD45CF">
      <w:pPr>
        <w:rPr>
          <w:rFonts w:cs="Times New Roman"/>
          <w:color w:val="000000"/>
          <w:sz w:val="24"/>
          <w:szCs w:val="24"/>
        </w:rPr>
      </w:pPr>
      <w:r w:rsidRPr="00AE0243">
        <w:rPr>
          <w:sz w:val="24"/>
          <w:szCs w:val="24"/>
        </w:rPr>
        <w:t xml:space="preserve">County Libraries must </w:t>
      </w:r>
      <w:r w:rsidR="00DF2FC9" w:rsidRPr="00AE0243">
        <w:rPr>
          <w:sz w:val="24"/>
          <w:szCs w:val="24"/>
        </w:rPr>
        <w:t>comply</w:t>
      </w:r>
      <w:r w:rsidRPr="00AE0243">
        <w:rPr>
          <w:sz w:val="24"/>
          <w:szCs w:val="24"/>
        </w:rPr>
        <w:t xml:space="preserve"> with all rules and regulations governing </w:t>
      </w:r>
      <w:r w:rsidR="00D63FF1" w:rsidRPr="00AE0243">
        <w:rPr>
          <w:sz w:val="24"/>
          <w:szCs w:val="24"/>
        </w:rPr>
        <w:t>lottery funds</w:t>
      </w:r>
      <w:r w:rsidR="002F4AA9" w:rsidRPr="00AE0243">
        <w:rPr>
          <w:sz w:val="24"/>
          <w:szCs w:val="24"/>
        </w:rPr>
        <w:t xml:space="preserve"> specifically,  </w:t>
      </w:r>
      <w:r w:rsidR="002F4AA9" w:rsidRPr="00AE0243">
        <w:rPr>
          <w:rFonts w:cs="Times New Roman"/>
          <w:bCs/>
          <w:color w:val="000000"/>
          <w:sz w:val="24"/>
          <w:szCs w:val="24"/>
        </w:rPr>
        <w:t>H. 4</w:t>
      </w:r>
      <w:r w:rsidR="00BE5FBC">
        <w:rPr>
          <w:rFonts w:cs="Times New Roman"/>
          <w:bCs/>
          <w:color w:val="000000"/>
          <w:sz w:val="24"/>
          <w:szCs w:val="24"/>
        </w:rPr>
        <w:t>100</w:t>
      </w:r>
      <w:r w:rsidR="002F4AA9" w:rsidRPr="00AE0243">
        <w:rPr>
          <w:rFonts w:cs="Times New Roman"/>
          <w:b/>
          <w:bCs/>
          <w:color w:val="000000"/>
          <w:sz w:val="24"/>
          <w:szCs w:val="24"/>
        </w:rPr>
        <w:t xml:space="preserve"> </w:t>
      </w:r>
      <w:r w:rsidR="002F4AA9" w:rsidRPr="00AE0243">
        <w:rPr>
          <w:rFonts w:cs="Times New Roman"/>
          <w:color w:val="000000"/>
          <w:sz w:val="24"/>
          <w:szCs w:val="24"/>
        </w:rPr>
        <w:t xml:space="preserve">General Appropriations Bill for Fiscal Year </w:t>
      </w:r>
      <w:r w:rsidR="00BE5FBC">
        <w:rPr>
          <w:rFonts w:cs="Times New Roman"/>
          <w:color w:val="000000"/>
          <w:sz w:val="24"/>
          <w:szCs w:val="24"/>
        </w:rPr>
        <w:t>2021-2022</w:t>
      </w:r>
      <w:r w:rsidR="002F4AA9" w:rsidRPr="00AE0243">
        <w:rPr>
          <w:rFonts w:cs="Times New Roman"/>
          <w:color w:val="000000"/>
          <w:sz w:val="24"/>
          <w:szCs w:val="24"/>
        </w:rPr>
        <w:t xml:space="preserve"> Ratified Version, Part 1B Operation of State Government, Section 3 – H660 – </w:t>
      </w:r>
      <w:r w:rsidR="00BE5FBC">
        <w:rPr>
          <w:rFonts w:cs="Times New Roman"/>
          <w:color w:val="000000"/>
          <w:sz w:val="24"/>
          <w:szCs w:val="24"/>
        </w:rPr>
        <w:t>Lottery Expenditure Account, 3.5</w:t>
      </w:r>
      <w:r w:rsidR="002F4AA9" w:rsidRPr="00AE0243">
        <w:rPr>
          <w:rFonts w:cs="Times New Roman"/>
          <w:color w:val="000000"/>
          <w:sz w:val="24"/>
          <w:szCs w:val="24"/>
        </w:rPr>
        <w:t xml:space="preserve"> (LEA: </w:t>
      </w:r>
      <w:r w:rsidR="00BE5FBC" w:rsidRPr="00BE5FBC">
        <w:rPr>
          <w:rFonts w:cs="Times New Roman"/>
          <w:color w:val="000000"/>
          <w:sz w:val="24"/>
          <w:szCs w:val="24"/>
        </w:rPr>
        <w:t>FY 2021-22 Lottery Funding</w:t>
      </w:r>
      <w:r w:rsidR="002F4AA9" w:rsidRPr="00AE0243">
        <w:rPr>
          <w:rFonts w:cs="Times New Roman"/>
          <w:color w:val="000000"/>
          <w:sz w:val="24"/>
          <w:szCs w:val="24"/>
        </w:rPr>
        <w:t>)</w:t>
      </w:r>
      <w:r w:rsidR="00BE5FBC">
        <w:rPr>
          <w:rFonts w:cs="Times New Roman"/>
          <w:color w:val="000000"/>
          <w:sz w:val="24"/>
          <w:szCs w:val="24"/>
        </w:rPr>
        <w:t xml:space="preserve"> (15)</w:t>
      </w:r>
      <w:r w:rsidR="002F4AA9" w:rsidRPr="00AE0243">
        <w:rPr>
          <w:rFonts w:cs="Times New Roman"/>
          <w:color w:val="000000"/>
          <w:sz w:val="24"/>
          <w:szCs w:val="24"/>
        </w:rPr>
        <w:t xml:space="preserve">. </w:t>
      </w:r>
    </w:p>
    <w:p w:rsidR="00FD45CF" w:rsidRPr="00AE0243" w:rsidRDefault="00FD45CF">
      <w:pPr>
        <w:rPr>
          <w:sz w:val="24"/>
          <w:szCs w:val="24"/>
        </w:rPr>
      </w:pPr>
      <w:r w:rsidRPr="00AE0243">
        <w:rPr>
          <w:sz w:val="24"/>
          <w:szCs w:val="24"/>
        </w:rPr>
        <w:t xml:space="preserve">Should the library system at any time find that they are not in compliance it is the </w:t>
      </w:r>
      <w:r w:rsidR="00DF2FC9" w:rsidRPr="00AE0243">
        <w:rPr>
          <w:sz w:val="24"/>
          <w:szCs w:val="24"/>
        </w:rPr>
        <w:t>responsibility</w:t>
      </w:r>
      <w:r w:rsidRPr="00AE0243">
        <w:rPr>
          <w:sz w:val="24"/>
          <w:szCs w:val="24"/>
        </w:rPr>
        <w:t xml:space="preserve"> of the Library </w:t>
      </w:r>
      <w:r w:rsidR="00DF2FC9" w:rsidRPr="00AE0243">
        <w:rPr>
          <w:sz w:val="24"/>
          <w:szCs w:val="24"/>
        </w:rPr>
        <w:t>Director</w:t>
      </w:r>
      <w:r w:rsidRPr="00AE0243">
        <w:rPr>
          <w:sz w:val="24"/>
          <w:szCs w:val="24"/>
        </w:rPr>
        <w:t xml:space="preserve"> or Board to provide written notification of non-compliance to the State Library Director or Deputy Director. The State Library Director or Deputy Director can waive some of the requirements upon receipt of a formal waiver request.</w:t>
      </w:r>
    </w:p>
    <w:p w:rsidR="00FD45CF" w:rsidRDefault="00FD45CF"/>
    <w:p w:rsidR="00FD45CF" w:rsidRPr="00AE0243" w:rsidRDefault="00FD45CF">
      <w:pPr>
        <w:rPr>
          <w:b/>
          <w:sz w:val="24"/>
          <w:szCs w:val="24"/>
        </w:rPr>
      </w:pPr>
      <w:r w:rsidRPr="00AE0243">
        <w:rPr>
          <w:b/>
          <w:sz w:val="24"/>
          <w:szCs w:val="24"/>
        </w:rPr>
        <w:t xml:space="preserve">By signing this document I am certifying compliance with the following: </w:t>
      </w:r>
    </w:p>
    <w:p w:rsidR="00067447" w:rsidRPr="00AE0243" w:rsidRDefault="00067447" w:rsidP="00FD45C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E0243">
        <w:rPr>
          <w:sz w:val="24"/>
          <w:szCs w:val="24"/>
        </w:rPr>
        <w:t>I certified that all funds received will be spent prior to June 30</w:t>
      </w:r>
      <w:r w:rsidRPr="00AE0243">
        <w:rPr>
          <w:sz w:val="24"/>
          <w:szCs w:val="24"/>
          <w:vertAlign w:val="superscript"/>
        </w:rPr>
        <w:t>th</w:t>
      </w:r>
      <w:r w:rsidRPr="00AE0243">
        <w:rPr>
          <w:sz w:val="24"/>
          <w:szCs w:val="24"/>
        </w:rPr>
        <w:t xml:space="preserve"> of this funding year.</w:t>
      </w:r>
    </w:p>
    <w:p w:rsidR="00FD45CF" w:rsidRPr="00AE0243" w:rsidRDefault="00FD45CF" w:rsidP="00FD45C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E0243">
        <w:rPr>
          <w:sz w:val="24"/>
          <w:szCs w:val="24"/>
        </w:rPr>
        <w:t>I certify that if noncompliance is recognized</w:t>
      </w:r>
      <w:r w:rsidR="002F4AA9" w:rsidRPr="00AE0243">
        <w:rPr>
          <w:sz w:val="24"/>
          <w:szCs w:val="24"/>
        </w:rPr>
        <w:t xml:space="preserve">, </w:t>
      </w:r>
      <w:r w:rsidRPr="00AE0243">
        <w:rPr>
          <w:sz w:val="24"/>
          <w:szCs w:val="24"/>
        </w:rPr>
        <w:t xml:space="preserve"> I will provide written notification within fourteen days to the South Carolina State Library Director or Deputy Director and will also request a waiver if applicable.</w:t>
      </w:r>
    </w:p>
    <w:p w:rsidR="002F4AA9" w:rsidRDefault="002F4AA9" w:rsidP="00FD45CF"/>
    <w:p w:rsidR="00FD45CF" w:rsidRPr="00AE0243" w:rsidRDefault="00FD45CF" w:rsidP="002F4AA9">
      <w:pPr>
        <w:pStyle w:val="NoSpacing"/>
        <w:rPr>
          <w:b/>
          <w:sz w:val="28"/>
          <w:szCs w:val="28"/>
        </w:rPr>
      </w:pPr>
      <w:r w:rsidRPr="00AE0243">
        <w:rPr>
          <w:b/>
          <w:sz w:val="28"/>
          <w:szCs w:val="28"/>
        </w:rPr>
        <w:t>Signature:_______________________</w:t>
      </w:r>
      <w:r w:rsidR="002F4AA9" w:rsidRPr="00AE0243">
        <w:rPr>
          <w:b/>
          <w:sz w:val="28"/>
          <w:szCs w:val="28"/>
        </w:rPr>
        <w:t>Date:___________________</w:t>
      </w:r>
    </w:p>
    <w:p w:rsidR="00FD45CF" w:rsidRPr="002F4AA9" w:rsidRDefault="002F4AA9" w:rsidP="002F4AA9">
      <w:pPr>
        <w:pStyle w:val="NoSpacing"/>
        <w:ind w:left="720" w:firstLine="720"/>
        <w:rPr>
          <w:sz w:val="18"/>
          <w:szCs w:val="18"/>
        </w:rPr>
      </w:pPr>
      <w:r>
        <w:rPr>
          <w:sz w:val="18"/>
          <w:szCs w:val="18"/>
        </w:rPr>
        <w:t xml:space="preserve">              </w:t>
      </w:r>
      <w:r w:rsidRPr="002F4AA9">
        <w:rPr>
          <w:sz w:val="18"/>
          <w:szCs w:val="18"/>
        </w:rPr>
        <w:t>Library Director</w:t>
      </w:r>
    </w:p>
    <w:p w:rsidR="00067447" w:rsidRDefault="00067447"/>
    <w:sectPr w:rsidR="00067447" w:rsidSect="00830F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7D355B"/>
    <w:multiLevelType w:val="hybridMultilevel"/>
    <w:tmpl w:val="2DE2B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szCwMLewMDUwMDNU0lEKTi0uzszPAykwrAUANUO8diwAAAA="/>
  </w:docVars>
  <w:rsids>
    <w:rsidRoot w:val="00067447"/>
    <w:rsid w:val="00067447"/>
    <w:rsid w:val="000D17C1"/>
    <w:rsid w:val="00296573"/>
    <w:rsid w:val="002F4AA9"/>
    <w:rsid w:val="00553214"/>
    <w:rsid w:val="00830F1E"/>
    <w:rsid w:val="00A63978"/>
    <w:rsid w:val="00AB4822"/>
    <w:rsid w:val="00AE0243"/>
    <w:rsid w:val="00BE5FBC"/>
    <w:rsid w:val="00D63FF1"/>
    <w:rsid w:val="00DF2FC9"/>
    <w:rsid w:val="00F6436C"/>
    <w:rsid w:val="00FD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BA9AEB-2F4B-47B3-8230-7FBBA0DF9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45CF"/>
    <w:pPr>
      <w:ind w:left="720"/>
      <w:contextualSpacing/>
    </w:pPr>
  </w:style>
  <w:style w:type="paragraph" w:styleId="NoSpacing">
    <w:name w:val="No Spacing"/>
    <w:uiPriority w:val="1"/>
    <w:qFormat/>
    <w:rsid w:val="002F4AA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02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2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a James</dc:creator>
  <cp:lastModifiedBy>Shelton, Kevin</cp:lastModifiedBy>
  <cp:revision>2</cp:revision>
  <cp:lastPrinted>2018-10-31T20:07:00Z</cp:lastPrinted>
  <dcterms:created xsi:type="dcterms:W3CDTF">2022-11-01T18:58:00Z</dcterms:created>
  <dcterms:modified xsi:type="dcterms:W3CDTF">2022-11-01T18:58:00Z</dcterms:modified>
</cp:coreProperties>
</file>